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047a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e526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51451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